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an Frees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ees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4 Washington Street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zigman1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12031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yatt Free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